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D005D" w14:textId="29949BC4" w:rsidR="00960163" w:rsidRPr="00143C21" w:rsidRDefault="00EF2A24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 w:rsidRPr="00143C21">
        <w:rPr>
          <w:rFonts w:ascii="Avenir Next LT Pro" w:hAnsi="Avenir Next LT Pro"/>
          <w:b/>
          <w:sz w:val="24"/>
          <w:szCs w:val="24"/>
        </w:rPr>
        <w:t>Search Committee Meeting</w:t>
      </w:r>
    </w:p>
    <w:p w14:paraId="45286D11" w14:textId="7D9D4264" w:rsidR="00EF2A24" w:rsidRPr="00143C21" w:rsidRDefault="00B54BCC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>
        <w:rPr>
          <w:rFonts w:ascii="Avenir Next LT Pro" w:hAnsi="Avenir Next LT Pro"/>
          <w:b/>
          <w:sz w:val="24"/>
          <w:szCs w:val="24"/>
        </w:rPr>
        <w:t>Honors Dean</w:t>
      </w:r>
    </w:p>
    <w:p w14:paraId="78455037" w14:textId="6A13C800" w:rsidR="00EF2A24" w:rsidRDefault="00EF2A24" w:rsidP="00EF2A24">
      <w:pPr>
        <w:jc w:val="center"/>
        <w:rPr>
          <w:rFonts w:ascii="Avenir Next LT Pro" w:hAnsi="Avenir Next LT Pro"/>
          <w:b/>
          <w:sz w:val="24"/>
          <w:szCs w:val="24"/>
        </w:rPr>
      </w:pPr>
    </w:p>
    <w:p w14:paraId="13ECA06A" w14:textId="77777777" w:rsidR="008E7D4E" w:rsidRDefault="008E7D4E" w:rsidP="00EF2A24">
      <w:pPr>
        <w:jc w:val="center"/>
        <w:rPr>
          <w:rFonts w:ascii="Avenir Next LT Pro" w:hAnsi="Avenir Next LT Pro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ist of attendees and date, time, and location of next meeting"/>
      </w:tblPr>
      <w:tblGrid>
        <w:gridCol w:w="2070"/>
        <w:gridCol w:w="7290"/>
      </w:tblGrid>
      <w:tr w:rsidR="00EF2A24" w14:paraId="284F5B53" w14:textId="77777777" w:rsidTr="003C1FD6">
        <w:tc>
          <w:tcPr>
            <w:tcW w:w="2070" w:type="dxa"/>
          </w:tcPr>
          <w:p w14:paraId="39583051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Present:</w:t>
            </w:r>
          </w:p>
        </w:tc>
        <w:tc>
          <w:tcPr>
            <w:tcW w:w="7290" w:type="dxa"/>
          </w:tcPr>
          <w:p w14:paraId="13FAB053" w14:textId="3040AA63" w:rsidR="00B54BCC" w:rsidRDefault="00B54BCC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iana Cheshire</w:t>
            </w:r>
          </w:p>
          <w:p w14:paraId="3BD56118" w14:textId="38DDDB7E" w:rsidR="00853758" w:rsidRDefault="00853758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Melodie Eichbauer</w:t>
            </w:r>
          </w:p>
          <w:p w14:paraId="323A3EA0" w14:textId="30440D3C" w:rsidR="00853758" w:rsidRDefault="008C6E30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Brent Baker</w:t>
            </w:r>
          </w:p>
          <w:p w14:paraId="3DBC80E7" w14:textId="2D8411E8" w:rsidR="008C6E30" w:rsidRDefault="008C6E30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eepa Devasenapathy</w:t>
            </w:r>
          </w:p>
          <w:p w14:paraId="3EAFC966" w14:textId="21E0ADE7" w:rsidR="008C6E30" w:rsidRDefault="008C6E30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Starlette Sinclair</w:t>
            </w:r>
          </w:p>
          <w:p w14:paraId="437C4644" w14:textId="5CA44C12" w:rsidR="008C6E30" w:rsidRDefault="008C6E30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Valarie Weiss</w:t>
            </w:r>
          </w:p>
          <w:p w14:paraId="260723CF" w14:textId="0FA6596A" w:rsidR="008C6E30" w:rsidRDefault="008C6E30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Kelly Allaire</w:t>
            </w:r>
          </w:p>
          <w:p w14:paraId="7BC0EBE1" w14:textId="01D808D9" w:rsidR="008C6E30" w:rsidRDefault="008C6E30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Anna</w:t>
            </w:r>
            <w:r w:rsidR="00BD4580">
              <w:rPr>
                <w:rFonts w:ascii="Avenir Next LT Pro" w:hAnsi="Avenir Next LT Pro"/>
              </w:rPr>
              <w:t>l</w:t>
            </w:r>
            <w:r>
              <w:rPr>
                <w:rFonts w:ascii="Avenir Next LT Pro" w:hAnsi="Avenir Next LT Pro"/>
              </w:rPr>
              <w:t>iese Bayer</w:t>
            </w:r>
          </w:p>
          <w:p w14:paraId="30D3F89A" w14:textId="464D2D59" w:rsidR="008C6E30" w:rsidRDefault="008C6E30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Katie Schweikhardt</w:t>
            </w:r>
          </w:p>
          <w:p w14:paraId="5AFCFF84" w14:textId="02C87EB9" w:rsidR="00143C21" w:rsidRDefault="009D7B36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Kenda Letendre</w:t>
            </w:r>
          </w:p>
          <w:p w14:paraId="60B238FA" w14:textId="77777777" w:rsidR="00853758" w:rsidRDefault="00853758" w:rsidP="003C1FD6">
            <w:pPr>
              <w:pStyle w:val="NoSpacing"/>
              <w:rPr>
                <w:rFonts w:ascii="Avenir Next LT Pro" w:hAnsi="Avenir Next LT Pro"/>
              </w:rPr>
            </w:pPr>
          </w:p>
          <w:p w14:paraId="7AB26165" w14:textId="4180EEC6" w:rsidR="00513283" w:rsidRPr="00EF2A24" w:rsidRDefault="00513283" w:rsidP="001805BA">
            <w:pPr>
              <w:pStyle w:val="NoSpacing"/>
              <w:rPr>
                <w:rFonts w:ascii="Avenir Next LT Pro" w:hAnsi="Avenir Next LT Pro"/>
              </w:rPr>
            </w:pPr>
          </w:p>
        </w:tc>
      </w:tr>
      <w:tr w:rsidR="00EF2A24" w14:paraId="521C0A8D" w14:textId="77777777" w:rsidTr="003C1FD6">
        <w:tc>
          <w:tcPr>
            <w:tcW w:w="2070" w:type="dxa"/>
          </w:tcPr>
          <w:p w14:paraId="076F4DE8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Date/Time:</w:t>
            </w:r>
          </w:p>
        </w:tc>
        <w:tc>
          <w:tcPr>
            <w:tcW w:w="7290" w:type="dxa"/>
          </w:tcPr>
          <w:p w14:paraId="7E4422FC" w14:textId="061098B3" w:rsidR="00655E47" w:rsidRDefault="00BD4580" w:rsidP="00B54BCC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  </w:t>
            </w:r>
            <w:r w:rsidR="00655E47">
              <w:rPr>
                <w:rFonts w:ascii="Avenir Next LT Pro" w:hAnsi="Avenir Next LT Pro"/>
              </w:rPr>
              <w:t xml:space="preserve">Friday, </w:t>
            </w:r>
            <w:r>
              <w:rPr>
                <w:rFonts w:ascii="Avenir Next LT Pro" w:hAnsi="Avenir Next LT Pro"/>
              </w:rPr>
              <w:t xml:space="preserve">December 15, 2023 </w:t>
            </w:r>
          </w:p>
          <w:p w14:paraId="7BC1BA7B" w14:textId="556FB1B3" w:rsidR="00513283" w:rsidRPr="00EF2A24" w:rsidRDefault="00655E47" w:rsidP="00B54BCC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  </w:t>
            </w:r>
            <w:r w:rsidR="00BD4580">
              <w:rPr>
                <w:rFonts w:ascii="Avenir Next LT Pro" w:hAnsi="Avenir Next LT Pro"/>
              </w:rPr>
              <w:t xml:space="preserve"> 1:00pm-3:00pm</w:t>
            </w:r>
          </w:p>
        </w:tc>
      </w:tr>
      <w:tr w:rsidR="00EF2A24" w14:paraId="59F80230" w14:textId="77777777" w:rsidTr="003C1FD6">
        <w:tc>
          <w:tcPr>
            <w:tcW w:w="2070" w:type="dxa"/>
          </w:tcPr>
          <w:p w14:paraId="18CDA575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Location:</w:t>
            </w:r>
          </w:p>
        </w:tc>
        <w:tc>
          <w:tcPr>
            <w:tcW w:w="7290" w:type="dxa"/>
          </w:tcPr>
          <w:p w14:paraId="24513200" w14:textId="5D8725AE" w:rsidR="00EF2A24" w:rsidRPr="00EF2A24" w:rsidRDefault="00BD4580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 Marieb 402 </w:t>
            </w:r>
            <w:r w:rsidR="005805ED">
              <w:rPr>
                <w:rFonts w:ascii="Avenir Next LT Pro" w:hAnsi="Avenir Next LT Pro"/>
              </w:rPr>
              <w:t>and</w:t>
            </w:r>
            <w:r>
              <w:rPr>
                <w:rFonts w:ascii="Avenir Next LT Pro" w:hAnsi="Avenir Next LT Pro"/>
              </w:rPr>
              <w:t xml:space="preserve"> TEAMS</w:t>
            </w:r>
          </w:p>
        </w:tc>
      </w:tr>
    </w:tbl>
    <w:p w14:paraId="61FCE418" w14:textId="0FA139F8" w:rsidR="00EF2A24" w:rsidRDefault="00EF2A24" w:rsidP="00EF2A24">
      <w:pPr>
        <w:jc w:val="center"/>
        <w:rPr>
          <w:rFonts w:ascii="Avenir Next LT Pro" w:hAnsi="Avenir Next LT Pro"/>
        </w:rPr>
      </w:pPr>
    </w:p>
    <w:p w14:paraId="38B4555F" w14:textId="0CA1D6C8" w:rsidR="00EF2A24" w:rsidRPr="00EF2A24" w:rsidRDefault="00EF2A24" w:rsidP="00EF2A24">
      <w:pPr>
        <w:rPr>
          <w:rFonts w:ascii="Avenir Next LT Pro" w:hAnsi="Avenir Next LT Pro"/>
          <w:b/>
          <w:bCs/>
          <w:sz w:val="24"/>
          <w:szCs w:val="24"/>
        </w:rPr>
      </w:pPr>
      <w:r w:rsidRPr="00EF2A24">
        <w:rPr>
          <w:rFonts w:ascii="Avenir Next LT Pro" w:hAnsi="Avenir Next LT Pro"/>
          <w:b/>
          <w:bCs/>
          <w:sz w:val="24"/>
          <w:szCs w:val="24"/>
        </w:rPr>
        <w:t>Meeting Minutes</w:t>
      </w:r>
    </w:p>
    <w:p w14:paraId="37B97EF6" w14:textId="62488812" w:rsidR="00EF2A24" w:rsidRDefault="00EF2A24" w:rsidP="00EF2A24">
      <w:pPr>
        <w:rPr>
          <w:rFonts w:ascii="Avenir Next LT Pro" w:hAnsi="Avenir Next LT Pro"/>
        </w:rPr>
      </w:pPr>
    </w:p>
    <w:p w14:paraId="69C18500" w14:textId="37421506" w:rsidR="00EF2A24" w:rsidRPr="00EF2A24" w:rsidRDefault="00EF2A24" w:rsidP="00EF2A24">
      <w:p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 xml:space="preserve">Start Time: </w:t>
      </w:r>
      <w:r w:rsidR="00655E47">
        <w:rPr>
          <w:rFonts w:ascii="Avenir Next LT Pro" w:hAnsi="Avenir Next LT Pro"/>
          <w:b/>
          <w:bCs/>
        </w:rPr>
        <w:t>1:00pm</w:t>
      </w:r>
    </w:p>
    <w:p w14:paraId="7A4B4F0C" w14:textId="77777777" w:rsidR="00EF2A24" w:rsidRDefault="00EF2A24" w:rsidP="00EF2A24">
      <w:pPr>
        <w:rPr>
          <w:rFonts w:ascii="Avenir Next LT Pro" w:hAnsi="Avenir Next LT Pro"/>
        </w:rPr>
      </w:pPr>
    </w:p>
    <w:p w14:paraId="458AD938" w14:textId="11E44D36" w:rsidR="00EF2A24" w:rsidRPr="00EF2A24" w:rsidRDefault="00BD1ED5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Introductions &amp; Announcements</w:t>
      </w:r>
    </w:p>
    <w:p w14:paraId="4DD5842C" w14:textId="511D1BEA" w:rsidR="009D7B36" w:rsidRDefault="005805ED" w:rsidP="009D7B36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t>Thank you to everyone on the Committee for participating</w:t>
      </w:r>
    </w:p>
    <w:p w14:paraId="2FE2A38C" w14:textId="77777777" w:rsidR="009D7B36" w:rsidRPr="009D7B36" w:rsidRDefault="009D7B36" w:rsidP="009D7B36">
      <w:pPr>
        <w:pStyle w:val="ListParagraph"/>
        <w:ind w:left="1080"/>
        <w:rPr>
          <w:rFonts w:ascii="Avenir Next LT Pro" w:hAnsi="Avenir Next LT Pro"/>
        </w:rPr>
      </w:pPr>
    </w:p>
    <w:p w14:paraId="08F712C2" w14:textId="1E99C7CD" w:rsidR="00EF2A24" w:rsidRPr="00EF2A24" w:rsidRDefault="00BD1ED5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Discussion</w:t>
      </w:r>
    </w:p>
    <w:p w14:paraId="48A4D8EA" w14:textId="4596169C" w:rsidR="00BD1ED5" w:rsidRPr="00BD1ED5" w:rsidRDefault="008E69A0" w:rsidP="00BD1ED5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Reviewed each candidate</w:t>
      </w:r>
      <w:r w:rsidR="00C94ABC">
        <w:rPr>
          <w:rFonts w:ascii="Avenir Next LT Pro" w:hAnsi="Avenir Next LT Pro"/>
        </w:rPr>
        <w:t xml:space="preserve"> and made decision of first round phone interviews for selected candidates</w:t>
      </w:r>
    </w:p>
    <w:p w14:paraId="5983BE2A" w14:textId="77777777" w:rsidR="00160A93" w:rsidRPr="00160A93" w:rsidRDefault="00160A93" w:rsidP="00160A93">
      <w:pPr>
        <w:pStyle w:val="ListParagraph"/>
        <w:ind w:left="1080"/>
        <w:rPr>
          <w:rFonts w:ascii="Avenir Next LT Pro" w:hAnsi="Avenir Next LT Pro"/>
        </w:rPr>
      </w:pPr>
    </w:p>
    <w:p w14:paraId="3BDDE876" w14:textId="7AC16F3A" w:rsidR="00EF2A24" w:rsidRPr="00EF2A24" w:rsidRDefault="00BD1ED5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Actions Going Forward</w:t>
      </w:r>
    </w:p>
    <w:p w14:paraId="5DCC948E" w14:textId="5EF00FE7" w:rsidR="00EB5FD6" w:rsidRDefault="00086859" w:rsidP="00BD1ED5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Administrative support will call and schedule invites for phone interviews </w:t>
      </w:r>
    </w:p>
    <w:p w14:paraId="48106FD8" w14:textId="77777777" w:rsidR="00BD1ED5" w:rsidRPr="00BD1ED5" w:rsidRDefault="00BD1ED5" w:rsidP="00BD1ED5">
      <w:pPr>
        <w:rPr>
          <w:rFonts w:ascii="Avenir Next LT Pro" w:hAnsi="Avenir Next LT Pro"/>
        </w:rPr>
      </w:pPr>
    </w:p>
    <w:p w14:paraId="75666156" w14:textId="24E7606B" w:rsidR="00EF2A24" w:rsidRPr="00EF2A24" w:rsidRDefault="00EF2A24" w:rsidP="00EF2A24">
      <w:p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 xml:space="preserve">End Time: </w:t>
      </w:r>
      <w:r w:rsidR="00C94ABC">
        <w:rPr>
          <w:rFonts w:ascii="Avenir Next LT Pro" w:hAnsi="Avenir Next LT Pro"/>
          <w:b/>
          <w:bCs/>
        </w:rPr>
        <w:t>3:00pm</w:t>
      </w:r>
      <w:bookmarkStart w:id="0" w:name="_GoBack"/>
      <w:bookmarkEnd w:id="0"/>
    </w:p>
    <w:sectPr w:rsidR="00EF2A24" w:rsidRPr="00EF2A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6F456F"/>
    <w:multiLevelType w:val="hybridMultilevel"/>
    <w:tmpl w:val="2E18AF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MjO2NDO3NDAxNTNW0lEKTi0uzszPAykwqQUAKJfxRywAAAA="/>
  </w:docVars>
  <w:rsids>
    <w:rsidRoot w:val="00967BDF"/>
    <w:rsid w:val="00086859"/>
    <w:rsid w:val="00143C21"/>
    <w:rsid w:val="00160A93"/>
    <w:rsid w:val="001805BA"/>
    <w:rsid w:val="00221B3C"/>
    <w:rsid w:val="00322E84"/>
    <w:rsid w:val="003873D0"/>
    <w:rsid w:val="00513283"/>
    <w:rsid w:val="005805ED"/>
    <w:rsid w:val="00655E47"/>
    <w:rsid w:val="00853758"/>
    <w:rsid w:val="0087172C"/>
    <w:rsid w:val="008C6E30"/>
    <w:rsid w:val="008E69A0"/>
    <w:rsid w:val="008E7D4E"/>
    <w:rsid w:val="00967BDF"/>
    <w:rsid w:val="009D7B36"/>
    <w:rsid w:val="00B54BCC"/>
    <w:rsid w:val="00BD1ED5"/>
    <w:rsid w:val="00BD4580"/>
    <w:rsid w:val="00C71E16"/>
    <w:rsid w:val="00C94ABC"/>
    <w:rsid w:val="00EB5FD6"/>
    <w:rsid w:val="00EE4FF0"/>
    <w:rsid w:val="00EF2A24"/>
    <w:rsid w:val="00F415D7"/>
    <w:rsid w:val="00FD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11D78"/>
  <w15:chartTrackingRefBased/>
  <w15:docId w15:val="{7EA6CEBE-9D0B-4134-BBA0-1D92280E6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unhideWhenUsed/>
    <w:qFormat/>
    <w:rsid w:val="00EF2A24"/>
    <w:pPr>
      <w:spacing w:after="0" w:line="276" w:lineRule="auto"/>
    </w:pPr>
    <w:rPr>
      <w:rFonts w:eastAsiaTheme="minorEastAsia"/>
      <w:spacing w:val="4"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EF2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th, Kristin</dc:creator>
  <cp:keywords/>
  <dc:description/>
  <cp:lastModifiedBy>Letendre, Kenda</cp:lastModifiedBy>
  <cp:revision>2</cp:revision>
  <dcterms:created xsi:type="dcterms:W3CDTF">2023-12-15T21:16:00Z</dcterms:created>
  <dcterms:modified xsi:type="dcterms:W3CDTF">2023-12-15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04c470053dc4d894265effa7be27b2a3d700b7098344fe9c20b055c792cf8e</vt:lpwstr>
  </property>
</Properties>
</file>